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16085" w14:textId="12CCFF22" w:rsidR="006709A1" w:rsidRDefault="00417689">
      <w:pPr>
        <w:rPr>
          <w:sz w:val="28"/>
          <w:szCs w:val="28"/>
        </w:rPr>
      </w:pPr>
      <w:r w:rsidRPr="00417689">
        <w:rPr>
          <w:b/>
          <w:bCs/>
          <w:sz w:val="32"/>
          <w:szCs w:val="32"/>
          <w:u w:val="single"/>
        </w:rPr>
        <w:t xml:space="preserve">Tutorial 9 </w:t>
      </w:r>
      <w:r>
        <w:rPr>
          <w:b/>
          <w:bCs/>
          <w:sz w:val="32"/>
          <w:szCs w:val="32"/>
          <w:u w:val="single"/>
        </w:rPr>
        <w:t xml:space="preserve"> </w:t>
      </w:r>
    </w:p>
    <w:p w14:paraId="5D648022" w14:textId="6886D0CE" w:rsidR="00417689" w:rsidRPr="00996AE9" w:rsidRDefault="00996AE9" w:rsidP="00996AE9">
      <w:pPr>
        <w:rPr>
          <w:sz w:val="28"/>
          <w:szCs w:val="28"/>
          <w:u w:val="single"/>
        </w:rPr>
      </w:pPr>
      <w:r w:rsidRPr="00996AE9">
        <w:rPr>
          <w:sz w:val="28"/>
          <w:szCs w:val="28"/>
          <w:u w:val="single"/>
        </w:rPr>
        <w:t>Exercise 01 -</w:t>
      </w:r>
    </w:p>
    <w:p w14:paraId="10353247" w14:textId="591F287A" w:rsidR="00417689" w:rsidRDefault="00417689" w:rsidP="00417689">
      <w:pPr>
        <w:pStyle w:val="ListParagraph"/>
        <w:rPr>
          <w:sz w:val="28"/>
          <w:szCs w:val="28"/>
        </w:rPr>
      </w:pPr>
    </w:p>
    <w:p w14:paraId="1B60A96A" w14:textId="3EBE2C31" w:rsidR="00417689" w:rsidRDefault="00FE6087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B</w:t>
      </w:r>
      <w:r w:rsidR="00417689">
        <w:rPr>
          <w:sz w:val="28"/>
          <w:szCs w:val="28"/>
        </w:rPr>
        <w:t>ookshop</w:t>
      </w:r>
      <w:r>
        <w:rPr>
          <w:sz w:val="28"/>
          <w:szCs w:val="28"/>
        </w:rPr>
        <w:t xml:space="preserve"> </w:t>
      </w:r>
      <w:r w:rsidR="00592AE5">
        <w:rPr>
          <w:sz w:val="28"/>
          <w:szCs w:val="28"/>
        </w:rPr>
        <w:t>– outside the scope</w:t>
      </w:r>
    </w:p>
    <w:p w14:paraId="069CBFAA" w14:textId="6F469DD2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hings</w:t>
      </w:r>
      <w:r w:rsidR="00FE6087">
        <w:rPr>
          <w:sz w:val="28"/>
          <w:szCs w:val="28"/>
        </w:rPr>
        <w:t xml:space="preserve"> – meta language</w:t>
      </w:r>
    </w:p>
    <w:p w14:paraId="5E982CDF" w14:textId="5DF06D79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Books</w:t>
      </w:r>
      <w:r w:rsidR="00D82C4E">
        <w:rPr>
          <w:sz w:val="28"/>
          <w:szCs w:val="28"/>
        </w:rPr>
        <w:t xml:space="preserve"> - class</w:t>
      </w:r>
    </w:p>
    <w:p w14:paraId="2C109956" w14:textId="35882890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Magazines </w:t>
      </w:r>
      <w:r w:rsidR="00D82C4E">
        <w:rPr>
          <w:sz w:val="28"/>
          <w:szCs w:val="28"/>
        </w:rPr>
        <w:t>- class</w:t>
      </w:r>
    </w:p>
    <w:p w14:paraId="2DEF961C" w14:textId="1F0FFAED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d</w:t>
      </w:r>
      <w:r w:rsidR="00D82C4E">
        <w:rPr>
          <w:sz w:val="28"/>
          <w:szCs w:val="28"/>
        </w:rPr>
        <w:t xml:space="preserve"> - class</w:t>
      </w:r>
    </w:p>
    <w:p w14:paraId="5981C16E" w14:textId="517998B3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roducts</w:t>
      </w:r>
      <w:r w:rsidR="00D82C4E">
        <w:rPr>
          <w:sz w:val="28"/>
          <w:szCs w:val="28"/>
        </w:rPr>
        <w:t xml:space="preserve"> – meta language</w:t>
      </w:r>
    </w:p>
    <w:p w14:paraId="7B104EA2" w14:textId="16B6ECD5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rice</w:t>
      </w:r>
      <w:r w:rsidR="00D82C4E">
        <w:rPr>
          <w:sz w:val="28"/>
          <w:szCs w:val="28"/>
        </w:rPr>
        <w:t xml:space="preserve"> - attribute</w:t>
      </w:r>
    </w:p>
    <w:p w14:paraId="2E6511B8" w14:textId="7D8F5828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itle</w:t>
      </w:r>
      <w:r w:rsidR="00D82C4E">
        <w:rPr>
          <w:sz w:val="28"/>
          <w:szCs w:val="28"/>
        </w:rPr>
        <w:t xml:space="preserve"> - attribute</w:t>
      </w:r>
    </w:p>
    <w:p w14:paraId="79B2F2D2" w14:textId="43324A09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Information</w:t>
      </w:r>
      <w:r w:rsidR="00D82C4E">
        <w:rPr>
          <w:sz w:val="28"/>
          <w:szCs w:val="28"/>
        </w:rPr>
        <w:t xml:space="preserve"> -meta language</w:t>
      </w:r>
    </w:p>
    <w:p w14:paraId="75383B30" w14:textId="035889FB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uthor</w:t>
      </w:r>
      <w:r w:rsidR="00D82C4E">
        <w:rPr>
          <w:sz w:val="28"/>
          <w:szCs w:val="28"/>
        </w:rPr>
        <w:t xml:space="preserve"> - </w:t>
      </w:r>
      <w:r w:rsidR="00D82C4E">
        <w:rPr>
          <w:sz w:val="28"/>
          <w:szCs w:val="28"/>
        </w:rPr>
        <w:t>attribute</w:t>
      </w:r>
    </w:p>
    <w:p w14:paraId="594F2331" w14:textId="1EBC0902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umber of pages</w:t>
      </w:r>
      <w:r w:rsidR="00D82C4E">
        <w:rPr>
          <w:sz w:val="28"/>
          <w:szCs w:val="28"/>
        </w:rPr>
        <w:t xml:space="preserve"> - </w:t>
      </w:r>
      <w:r w:rsidR="00D82C4E">
        <w:rPr>
          <w:sz w:val="28"/>
          <w:szCs w:val="28"/>
        </w:rPr>
        <w:t>attribute</w:t>
      </w:r>
    </w:p>
    <w:p w14:paraId="69BC98E8" w14:textId="78A623E1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rtists</w:t>
      </w:r>
      <w:r w:rsidR="00D82C4E">
        <w:rPr>
          <w:sz w:val="28"/>
          <w:szCs w:val="28"/>
        </w:rPr>
        <w:t xml:space="preserve"> - </w:t>
      </w:r>
      <w:r w:rsidR="00D82C4E">
        <w:rPr>
          <w:sz w:val="28"/>
          <w:szCs w:val="28"/>
        </w:rPr>
        <w:t>attribute</w:t>
      </w:r>
    </w:p>
    <w:p w14:paraId="7591E87E" w14:textId="561F6CA2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ype</w:t>
      </w:r>
      <w:r w:rsidR="00FE6087">
        <w:rPr>
          <w:sz w:val="28"/>
          <w:szCs w:val="28"/>
        </w:rPr>
        <w:t xml:space="preserve"> - attribute</w:t>
      </w:r>
    </w:p>
    <w:p w14:paraId="761DD052" w14:textId="34E4D808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Registered Customers</w:t>
      </w:r>
      <w:r w:rsidR="00996AE9">
        <w:rPr>
          <w:sz w:val="28"/>
          <w:szCs w:val="28"/>
        </w:rPr>
        <w:t xml:space="preserve"> - class</w:t>
      </w:r>
    </w:p>
    <w:p w14:paraId="2B7CA2F6" w14:textId="2A6C6588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Order</w:t>
      </w:r>
      <w:r w:rsidR="00FE6087">
        <w:rPr>
          <w:sz w:val="28"/>
          <w:szCs w:val="28"/>
        </w:rPr>
        <w:t xml:space="preserve"> - class</w:t>
      </w:r>
      <w:r>
        <w:rPr>
          <w:sz w:val="28"/>
          <w:szCs w:val="28"/>
        </w:rPr>
        <w:t xml:space="preserve"> </w:t>
      </w:r>
    </w:p>
    <w:p w14:paraId="701C21FC" w14:textId="4D4163A6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Shipments </w:t>
      </w:r>
    </w:p>
    <w:p w14:paraId="6098A8E7" w14:textId="324842F4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tore</w:t>
      </w:r>
    </w:p>
    <w:p w14:paraId="192FFFAE" w14:textId="3053DB4E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ersonal Customers</w:t>
      </w:r>
      <w:r w:rsidR="00996AE9">
        <w:rPr>
          <w:sz w:val="28"/>
          <w:szCs w:val="28"/>
        </w:rPr>
        <w:t xml:space="preserve"> - class</w:t>
      </w:r>
    </w:p>
    <w:p w14:paraId="0D6ED655" w14:textId="7982081B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Business Customers</w:t>
      </w:r>
      <w:r w:rsidR="00996AE9">
        <w:rPr>
          <w:sz w:val="28"/>
          <w:szCs w:val="28"/>
        </w:rPr>
        <w:t xml:space="preserve"> - class</w:t>
      </w:r>
    </w:p>
    <w:p w14:paraId="7B139A22" w14:textId="2D5AAD1D" w:rsidR="00417689" w:rsidRP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Invoice</w:t>
      </w:r>
      <w:r w:rsidR="00996AE9">
        <w:rPr>
          <w:sz w:val="28"/>
          <w:szCs w:val="28"/>
        </w:rPr>
        <w:t xml:space="preserve"> - class</w:t>
      </w:r>
    </w:p>
    <w:p w14:paraId="6E53C337" w14:textId="155B41F7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ayments</w:t>
      </w:r>
      <w:r w:rsidR="00996AE9">
        <w:rPr>
          <w:sz w:val="28"/>
          <w:szCs w:val="28"/>
        </w:rPr>
        <w:t xml:space="preserve"> - class</w:t>
      </w:r>
    </w:p>
    <w:p w14:paraId="61F0431B" w14:textId="221F621D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redit cards</w:t>
      </w:r>
      <w:r w:rsidR="00996AE9">
        <w:rPr>
          <w:sz w:val="28"/>
          <w:szCs w:val="28"/>
        </w:rPr>
        <w:t xml:space="preserve"> - attributes</w:t>
      </w:r>
    </w:p>
    <w:p w14:paraId="69990023" w14:textId="6C975F37" w:rsidR="00417689" w:rsidRDefault="00417689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ontact</w:t>
      </w:r>
      <w:r w:rsidR="00996AE9">
        <w:rPr>
          <w:sz w:val="28"/>
          <w:szCs w:val="28"/>
        </w:rPr>
        <w:t xml:space="preserve"> – attribute/operation</w:t>
      </w:r>
    </w:p>
    <w:p w14:paraId="6BD174F4" w14:textId="6C41E9A2" w:rsidR="00417689" w:rsidRPr="00996AE9" w:rsidRDefault="00417689" w:rsidP="00996AE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ersonal information</w:t>
      </w:r>
      <w:r w:rsidR="00996AE9">
        <w:rPr>
          <w:sz w:val="28"/>
          <w:szCs w:val="28"/>
        </w:rPr>
        <w:t xml:space="preserve"> - attribute</w:t>
      </w:r>
    </w:p>
    <w:p w14:paraId="3C626B48" w14:textId="423ABB96" w:rsidR="00417689" w:rsidRDefault="00D82C4E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Reports </w:t>
      </w:r>
      <w:r w:rsidR="00996AE9">
        <w:rPr>
          <w:sz w:val="28"/>
          <w:szCs w:val="28"/>
        </w:rPr>
        <w:t>– class</w:t>
      </w:r>
    </w:p>
    <w:p w14:paraId="2EFF4FDA" w14:textId="13A73112" w:rsidR="00996AE9" w:rsidRDefault="00996AE9" w:rsidP="00417689">
      <w:pPr>
        <w:pStyle w:val="ListParagraph"/>
        <w:rPr>
          <w:sz w:val="28"/>
          <w:szCs w:val="28"/>
        </w:rPr>
      </w:pPr>
    </w:p>
    <w:p w14:paraId="10122EF9" w14:textId="24A0B91C" w:rsidR="00996AE9" w:rsidRDefault="00996AE9" w:rsidP="00417689">
      <w:pPr>
        <w:pStyle w:val="ListParagraph"/>
        <w:rPr>
          <w:sz w:val="28"/>
          <w:szCs w:val="28"/>
        </w:rPr>
      </w:pPr>
    </w:p>
    <w:p w14:paraId="44EA38EB" w14:textId="68966FBA" w:rsidR="00996AE9" w:rsidRDefault="00996AE9" w:rsidP="00417689">
      <w:pPr>
        <w:pStyle w:val="ListParagraph"/>
        <w:rPr>
          <w:sz w:val="28"/>
          <w:szCs w:val="28"/>
        </w:rPr>
      </w:pPr>
    </w:p>
    <w:p w14:paraId="6E492309" w14:textId="06D202C4" w:rsidR="00996AE9" w:rsidRDefault="00996AE9" w:rsidP="00417689">
      <w:pPr>
        <w:pStyle w:val="ListParagraph"/>
        <w:rPr>
          <w:sz w:val="28"/>
          <w:szCs w:val="28"/>
        </w:rPr>
      </w:pPr>
    </w:p>
    <w:p w14:paraId="41C0BB4C" w14:textId="19DE1EE4" w:rsidR="00996AE9" w:rsidRDefault="00996AE9" w:rsidP="00417689">
      <w:pPr>
        <w:pStyle w:val="ListParagraph"/>
        <w:rPr>
          <w:sz w:val="28"/>
          <w:szCs w:val="28"/>
        </w:rPr>
      </w:pPr>
    </w:p>
    <w:p w14:paraId="1B4C23C3" w14:textId="5304BFCA" w:rsidR="00996AE9" w:rsidRDefault="00996AE9" w:rsidP="00417689">
      <w:pPr>
        <w:pStyle w:val="ListParagraph"/>
        <w:rPr>
          <w:sz w:val="28"/>
          <w:szCs w:val="28"/>
        </w:rPr>
      </w:pPr>
    </w:p>
    <w:p w14:paraId="0D1D5F07" w14:textId="302A5A7A" w:rsidR="00592AE5" w:rsidRPr="00592AE5" w:rsidRDefault="00996AE9" w:rsidP="00996AE9">
      <w:pPr>
        <w:rPr>
          <w:sz w:val="28"/>
          <w:szCs w:val="28"/>
          <w:u w:val="single"/>
        </w:rPr>
      </w:pPr>
      <w:r w:rsidRPr="00996AE9">
        <w:rPr>
          <w:sz w:val="28"/>
          <w:szCs w:val="28"/>
          <w:u w:val="single"/>
        </w:rPr>
        <w:lastRenderedPageBreak/>
        <w:t>Exercise 0</w:t>
      </w:r>
      <w:r>
        <w:rPr>
          <w:sz w:val="28"/>
          <w:szCs w:val="28"/>
          <w:u w:val="single"/>
        </w:rPr>
        <w:t>2</w:t>
      </w:r>
      <w:r w:rsidRPr="00996AE9">
        <w:rPr>
          <w:sz w:val="28"/>
          <w:szCs w:val="28"/>
          <w:u w:val="single"/>
        </w:rPr>
        <w:t xml:space="preserve"> </w:t>
      </w:r>
      <w:r w:rsidR="00592AE5">
        <w:rPr>
          <w:sz w:val="28"/>
          <w:szCs w:val="28"/>
          <w:u w:val="single"/>
        </w:rPr>
        <w:t>–</w:t>
      </w:r>
    </w:p>
    <w:p w14:paraId="45258F55" w14:textId="6138A110" w:rsidR="00417689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Items </w:t>
      </w:r>
      <w:r w:rsidR="00592AE5">
        <w:rPr>
          <w:sz w:val="28"/>
          <w:szCs w:val="28"/>
        </w:rPr>
        <w:t>–</w:t>
      </w:r>
      <w:r>
        <w:rPr>
          <w:sz w:val="28"/>
          <w:szCs w:val="28"/>
        </w:rPr>
        <w:t xml:space="preserve"> class</w:t>
      </w:r>
    </w:p>
    <w:p w14:paraId="4DF353A8" w14:textId="04A688DD" w:rsidR="00592AE5" w:rsidRDefault="00592AE5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UPERMARKET -outside the scope</w:t>
      </w:r>
    </w:p>
    <w:p w14:paraId="739206EF" w14:textId="34F22004" w:rsidR="00526804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Item code - attribute</w:t>
      </w:r>
    </w:p>
    <w:p w14:paraId="2761FDF0" w14:textId="07C83F90" w:rsidR="00526804" w:rsidRPr="00526804" w:rsidRDefault="00526804" w:rsidP="00417689">
      <w:pPr>
        <w:pStyle w:val="ListParagraph"/>
      </w:pPr>
      <w:r>
        <w:rPr>
          <w:sz w:val="28"/>
          <w:szCs w:val="28"/>
        </w:rPr>
        <w:t>Description -</w:t>
      </w:r>
      <w:r>
        <w:rPr>
          <w:sz w:val="28"/>
          <w:szCs w:val="28"/>
        </w:rPr>
        <w:t xml:space="preserve"> attribute</w:t>
      </w:r>
    </w:p>
    <w:p w14:paraId="09B9EA6C" w14:textId="0CF648E4" w:rsidR="00526804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rice -</w:t>
      </w:r>
      <w:r>
        <w:rPr>
          <w:sz w:val="28"/>
          <w:szCs w:val="28"/>
        </w:rPr>
        <w:t xml:space="preserve"> attribute</w:t>
      </w:r>
    </w:p>
    <w:p w14:paraId="56348753" w14:textId="642379B2" w:rsidR="00526804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Stock level </w:t>
      </w:r>
      <w:r>
        <w:rPr>
          <w:sz w:val="28"/>
          <w:szCs w:val="28"/>
        </w:rPr>
        <w:t>- attribute</w:t>
      </w:r>
    </w:p>
    <w:p w14:paraId="5235BDA0" w14:textId="3A801DD8" w:rsidR="00526804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Loyalty card </w:t>
      </w:r>
      <w:r w:rsidR="00D925EA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class</w:t>
      </w:r>
    </w:p>
    <w:p w14:paraId="2A91FC83" w14:textId="0C238873" w:rsidR="00526804" w:rsidRDefault="00D925EA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Customer’s </w:t>
      </w:r>
      <w:r w:rsidR="00526804">
        <w:rPr>
          <w:sz w:val="28"/>
          <w:szCs w:val="28"/>
        </w:rPr>
        <w:t xml:space="preserve">Name </w:t>
      </w:r>
      <w:r w:rsidR="00526804">
        <w:rPr>
          <w:sz w:val="28"/>
          <w:szCs w:val="28"/>
        </w:rPr>
        <w:t>- attribute</w:t>
      </w:r>
    </w:p>
    <w:p w14:paraId="67FC30C5" w14:textId="566C2C62" w:rsidR="00526804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Mobile No </w:t>
      </w:r>
      <w:r>
        <w:rPr>
          <w:sz w:val="28"/>
          <w:szCs w:val="28"/>
        </w:rPr>
        <w:t>- attribute</w:t>
      </w:r>
    </w:p>
    <w:p w14:paraId="41787872" w14:textId="17D61B18" w:rsidR="00526804" w:rsidRDefault="00526804" w:rsidP="004176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Points </w:t>
      </w:r>
      <w:r>
        <w:rPr>
          <w:sz w:val="28"/>
          <w:szCs w:val="28"/>
        </w:rPr>
        <w:t>- attribute</w:t>
      </w:r>
      <w:r>
        <w:rPr>
          <w:sz w:val="28"/>
          <w:szCs w:val="28"/>
        </w:rPr>
        <w:t xml:space="preserve"> </w:t>
      </w:r>
    </w:p>
    <w:p w14:paraId="3C87B216" w14:textId="333D0008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Invoice - class</w:t>
      </w:r>
    </w:p>
    <w:p w14:paraId="7CB5C64A" w14:textId="1DE37B4F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ustomer name</w:t>
      </w:r>
      <w:r w:rsidR="00D925EA">
        <w:rPr>
          <w:sz w:val="28"/>
          <w:szCs w:val="28"/>
        </w:rPr>
        <w:t xml:space="preserve"> </w:t>
      </w:r>
      <w:r w:rsidR="00D925EA">
        <w:rPr>
          <w:sz w:val="28"/>
          <w:szCs w:val="28"/>
        </w:rPr>
        <w:t>- attribute</w:t>
      </w:r>
    </w:p>
    <w:p w14:paraId="3AC1BC22" w14:textId="4648E07E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oints obtained</w:t>
      </w:r>
      <w:r w:rsidR="00D925EA">
        <w:rPr>
          <w:sz w:val="28"/>
          <w:szCs w:val="28"/>
        </w:rPr>
        <w:t xml:space="preserve"> </w:t>
      </w:r>
      <w:r w:rsidR="00D925EA">
        <w:rPr>
          <w:sz w:val="28"/>
          <w:szCs w:val="28"/>
        </w:rPr>
        <w:t>- attribute</w:t>
      </w:r>
    </w:p>
    <w:p w14:paraId="62132D21" w14:textId="13B0C7CD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Item </w:t>
      </w:r>
      <w:r w:rsidR="00D925EA">
        <w:rPr>
          <w:sz w:val="28"/>
          <w:szCs w:val="28"/>
        </w:rPr>
        <w:t>purchased -</w:t>
      </w:r>
      <w:r w:rsidR="00D925EA">
        <w:rPr>
          <w:sz w:val="28"/>
          <w:szCs w:val="28"/>
        </w:rPr>
        <w:t xml:space="preserve"> attribute</w:t>
      </w:r>
    </w:p>
    <w:p w14:paraId="709A68B3" w14:textId="44720ED2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alculated amount</w:t>
      </w:r>
      <w:r w:rsidR="00D925EA">
        <w:rPr>
          <w:sz w:val="28"/>
          <w:szCs w:val="28"/>
        </w:rPr>
        <w:t xml:space="preserve"> –</w:t>
      </w:r>
      <w:r w:rsidR="00D925EA">
        <w:rPr>
          <w:sz w:val="28"/>
          <w:szCs w:val="28"/>
        </w:rPr>
        <w:t xml:space="preserve"> attribute</w:t>
      </w:r>
    </w:p>
    <w:p w14:paraId="1751015D" w14:textId="5E265FD2" w:rsidR="00D925EA" w:rsidRDefault="00D925EA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ystem – Outside the scope</w:t>
      </w:r>
    </w:p>
    <w:p w14:paraId="2B15243F" w14:textId="52BC616A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ashier</w:t>
      </w:r>
      <w:r w:rsidR="00D925EA">
        <w:rPr>
          <w:sz w:val="28"/>
          <w:szCs w:val="28"/>
        </w:rPr>
        <w:t xml:space="preserve"> - Outside the scope</w:t>
      </w:r>
    </w:p>
    <w:p w14:paraId="242E1477" w14:textId="20B23476" w:rsidR="00526804" w:rsidRDefault="00526804" w:rsidP="005268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Manager</w:t>
      </w:r>
      <w:r w:rsidR="00D925EA">
        <w:rPr>
          <w:sz w:val="28"/>
          <w:szCs w:val="28"/>
        </w:rPr>
        <w:t xml:space="preserve"> – outside the scope</w:t>
      </w:r>
    </w:p>
    <w:p w14:paraId="6F93527B" w14:textId="01D01AB2" w:rsidR="00592AE5" w:rsidRDefault="00592AE5" w:rsidP="00526804">
      <w:pPr>
        <w:pStyle w:val="ListParagraph"/>
        <w:rPr>
          <w:sz w:val="28"/>
          <w:szCs w:val="28"/>
        </w:rPr>
      </w:pPr>
    </w:p>
    <w:p w14:paraId="279CC242" w14:textId="43D51C2B" w:rsidR="00592AE5" w:rsidRDefault="00592AE5" w:rsidP="00526804">
      <w:pPr>
        <w:pStyle w:val="ListParagraph"/>
        <w:rPr>
          <w:sz w:val="28"/>
          <w:szCs w:val="28"/>
        </w:rPr>
      </w:pPr>
    </w:p>
    <w:p w14:paraId="61A68552" w14:textId="4C55839D" w:rsidR="00592AE5" w:rsidRDefault="00592AE5" w:rsidP="00526804">
      <w:pPr>
        <w:pStyle w:val="ListParagraph"/>
        <w:rPr>
          <w:sz w:val="28"/>
          <w:szCs w:val="28"/>
        </w:rPr>
      </w:pPr>
    </w:p>
    <w:p w14:paraId="07A6FC4C" w14:textId="2C29B66B" w:rsidR="00592AE5" w:rsidRDefault="00592AE5" w:rsidP="00526804">
      <w:pPr>
        <w:pStyle w:val="ListParagraph"/>
        <w:rPr>
          <w:sz w:val="28"/>
          <w:szCs w:val="28"/>
        </w:rPr>
      </w:pPr>
    </w:p>
    <w:p w14:paraId="5747F34C" w14:textId="7E4D8EEF" w:rsidR="00592AE5" w:rsidRDefault="00592AE5" w:rsidP="00526804">
      <w:pPr>
        <w:pStyle w:val="ListParagraph"/>
        <w:rPr>
          <w:sz w:val="28"/>
          <w:szCs w:val="28"/>
        </w:rPr>
      </w:pPr>
    </w:p>
    <w:p w14:paraId="00716F59" w14:textId="1AC95B03" w:rsidR="00592AE5" w:rsidRDefault="00592AE5" w:rsidP="00526804">
      <w:pPr>
        <w:pStyle w:val="ListParagraph"/>
        <w:rPr>
          <w:sz w:val="28"/>
          <w:szCs w:val="28"/>
        </w:rPr>
      </w:pPr>
    </w:p>
    <w:p w14:paraId="39B545FA" w14:textId="7A4A5C86" w:rsidR="00592AE5" w:rsidRDefault="00592AE5" w:rsidP="00526804">
      <w:pPr>
        <w:pStyle w:val="ListParagraph"/>
        <w:rPr>
          <w:sz w:val="28"/>
          <w:szCs w:val="28"/>
        </w:rPr>
      </w:pPr>
    </w:p>
    <w:p w14:paraId="11CC7AF7" w14:textId="6C9619FD" w:rsidR="00592AE5" w:rsidRDefault="00592AE5" w:rsidP="00526804">
      <w:pPr>
        <w:pStyle w:val="ListParagraph"/>
        <w:rPr>
          <w:sz w:val="28"/>
          <w:szCs w:val="28"/>
        </w:rPr>
      </w:pPr>
    </w:p>
    <w:p w14:paraId="556FEAF5" w14:textId="41959025" w:rsidR="00592AE5" w:rsidRDefault="00592AE5" w:rsidP="00526804">
      <w:pPr>
        <w:pStyle w:val="ListParagraph"/>
        <w:rPr>
          <w:sz w:val="28"/>
          <w:szCs w:val="28"/>
        </w:rPr>
      </w:pPr>
    </w:p>
    <w:p w14:paraId="21C7BECC" w14:textId="06EF6C68" w:rsidR="00592AE5" w:rsidRDefault="00592AE5" w:rsidP="00526804">
      <w:pPr>
        <w:pStyle w:val="ListParagraph"/>
        <w:rPr>
          <w:sz w:val="28"/>
          <w:szCs w:val="28"/>
        </w:rPr>
      </w:pPr>
    </w:p>
    <w:p w14:paraId="2A1E9285" w14:textId="71E7CFC1" w:rsidR="00592AE5" w:rsidRDefault="00592AE5" w:rsidP="00526804">
      <w:pPr>
        <w:pStyle w:val="ListParagraph"/>
        <w:rPr>
          <w:sz w:val="28"/>
          <w:szCs w:val="28"/>
        </w:rPr>
      </w:pPr>
    </w:p>
    <w:p w14:paraId="651A1E57" w14:textId="360AD9EE" w:rsidR="00592AE5" w:rsidRDefault="00592AE5" w:rsidP="00526804">
      <w:pPr>
        <w:pStyle w:val="ListParagraph"/>
        <w:rPr>
          <w:sz w:val="28"/>
          <w:szCs w:val="28"/>
        </w:rPr>
      </w:pPr>
    </w:p>
    <w:p w14:paraId="59574FA2" w14:textId="0596E155" w:rsidR="00592AE5" w:rsidRDefault="00592AE5" w:rsidP="00526804">
      <w:pPr>
        <w:pStyle w:val="ListParagraph"/>
        <w:rPr>
          <w:sz w:val="28"/>
          <w:szCs w:val="28"/>
        </w:rPr>
      </w:pPr>
    </w:p>
    <w:p w14:paraId="084F2770" w14:textId="5FA8B7F2" w:rsidR="00592AE5" w:rsidRDefault="00592AE5" w:rsidP="00526804">
      <w:pPr>
        <w:pStyle w:val="ListParagraph"/>
        <w:rPr>
          <w:sz w:val="28"/>
          <w:szCs w:val="28"/>
        </w:rPr>
      </w:pPr>
    </w:p>
    <w:p w14:paraId="66A5AAF5" w14:textId="7C9C765B" w:rsidR="00592AE5" w:rsidRDefault="00592AE5" w:rsidP="00526804">
      <w:pPr>
        <w:pStyle w:val="ListParagraph"/>
        <w:rPr>
          <w:sz w:val="28"/>
          <w:szCs w:val="28"/>
        </w:rPr>
      </w:pPr>
    </w:p>
    <w:p w14:paraId="08B71A58" w14:textId="77777777" w:rsidR="00592AE5" w:rsidRPr="00592AE5" w:rsidRDefault="00592AE5" w:rsidP="00592AE5">
      <w:pPr>
        <w:rPr>
          <w:sz w:val="28"/>
          <w:szCs w:val="28"/>
          <w:u w:val="single"/>
        </w:rPr>
      </w:pPr>
      <w:r w:rsidRPr="00996AE9">
        <w:rPr>
          <w:sz w:val="28"/>
          <w:szCs w:val="28"/>
          <w:u w:val="single"/>
        </w:rPr>
        <w:lastRenderedPageBreak/>
        <w:t>Exercise 0</w:t>
      </w:r>
      <w:r>
        <w:rPr>
          <w:sz w:val="28"/>
          <w:szCs w:val="28"/>
          <w:u w:val="single"/>
        </w:rPr>
        <w:t>2</w:t>
      </w:r>
      <w:r w:rsidRPr="00996AE9"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>–</w:t>
      </w:r>
    </w:p>
    <w:p w14:paraId="4F59CEAD" w14:textId="073F5A51" w:rsidR="00592AE5" w:rsidRDefault="00592AE5" w:rsidP="00592AE5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Name, address, phone number, employee </w:t>
      </w:r>
      <w:proofErr w:type="gramStart"/>
      <w:r>
        <w:rPr>
          <w:sz w:val="28"/>
          <w:szCs w:val="28"/>
        </w:rPr>
        <w:t>id ,</w:t>
      </w:r>
      <w:proofErr w:type="gramEnd"/>
      <w:r>
        <w:rPr>
          <w:sz w:val="28"/>
          <w:szCs w:val="28"/>
        </w:rPr>
        <w:t xml:space="preserve"> total payments</w:t>
      </w:r>
    </w:p>
    <w:p w14:paraId="025655F5" w14:textId="69702993" w:rsidR="00592AE5" w:rsidRDefault="00592AE5" w:rsidP="00592AE5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ame, address, phone number, employee id</w:t>
      </w:r>
      <w:r>
        <w:rPr>
          <w:sz w:val="28"/>
          <w:szCs w:val="28"/>
        </w:rPr>
        <w:t>, basic salary</w:t>
      </w:r>
    </w:p>
    <w:p w14:paraId="0EF7D60E" w14:textId="221E6031" w:rsidR="00592AE5" w:rsidRDefault="00592AE5" w:rsidP="00592AE5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ame, address, phone number, employee id</w:t>
      </w:r>
      <w:r>
        <w:rPr>
          <w:sz w:val="28"/>
          <w:szCs w:val="28"/>
        </w:rPr>
        <w:t>, hour rate, hours work</w:t>
      </w:r>
    </w:p>
    <w:p w14:paraId="025CF1E0" w14:textId="77777777" w:rsidR="00592AE5" w:rsidRDefault="00592AE5" w:rsidP="00592AE5">
      <w:pPr>
        <w:pStyle w:val="ListParagraph"/>
        <w:ind w:left="1080"/>
        <w:rPr>
          <w:sz w:val="28"/>
          <w:szCs w:val="28"/>
        </w:rPr>
      </w:pPr>
    </w:p>
    <w:p w14:paraId="1DA07AF4" w14:textId="77777777" w:rsidR="00526804" w:rsidRPr="00526804" w:rsidRDefault="00526804" w:rsidP="00526804">
      <w:pPr>
        <w:pStyle w:val="ListParagraph"/>
        <w:rPr>
          <w:sz w:val="28"/>
          <w:szCs w:val="28"/>
        </w:rPr>
      </w:pPr>
    </w:p>
    <w:p w14:paraId="527905F8" w14:textId="77777777" w:rsidR="00417689" w:rsidRPr="00417689" w:rsidRDefault="00417689" w:rsidP="00417689">
      <w:pPr>
        <w:pStyle w:val="ListParagraph"/>
        <w:rPr>
          <w:sz w:val="28"/>
          <w:szCs w:val="28"/>
        </w:rPr>
      </w:pPr>
    </w:p>
    <w:sectPr w:rsidR="00417689" w:rsidRPr="004176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73E"/>
    <w:multiLevelType w:val="hybridMultilevel"/>
    <w:tmpl w:val="9F58865E"/>
    <w:lvl w:ilvl="0" w:tplc="60C28A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3086A"/>
    <w:multiLevelType w:val="hybridMultilevel"/>
    <w:tmpl w:val="72769F36"/>
    <w:lvl w:ilvl="0" w:tplc="B97076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116822">
    <w:abstractNumId w:val="0"/>
  </w:num>
  <w:num w:numId="2" w16cid:durableId="398403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3NDEyMDa0NDJR0lEKTi0uzszPAykwrAUAMYUX4SwAAAA="/>
  </w:docVars>
  <w:rsids>
    <w:rsidRoot w:val="00EF0F56"/>
    <w:rsid w:val="00417689"/>
    <w:rsid w:val="00526804"/>
    <w:rsid w:val="00592AE5"/>
    <w:rsid w:val="0060169A"/>
    <w:rsid w:val="006709A1"/>
    <w:rsid w:val="00996AE9"/>
    <w:rsid w:val="00D82C4E"/>
    <w:rsid w:val="00D925EA"/>
    <w:rsid w:val="00EF0F56"/>
    <w:rsid w:val="00FE6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5894A"/>
  <w15:chartTrackingRefBased/>
  <w15:docId w15:val="{5CBD2C46-0E65-46B4-98CE-8E04E7C8E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6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usanka G.K.I. it21189944</dc:creator>
  <cp:keywords/>
  <dc:description/>
  <cp:lastModifiedBy>Madusanka G.K.I. it21189944</cp:lastModifiedBy>
  <cp:revision>2</cp:revision>
  <dcterms:created xsi:type="dcterms:W3CDTF">2022-05-11T12:11:00Z</dcterms:created>
  <dcterms:modified xsi:type="dcterms:W3CDTF">2022-05-11T12:58:00Z</dcterms:modified>
</cp:coreProperties>
</file>